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2FE7D7B" w:rsidR="002B46F7" w:rsidRPr="003E36F1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A367E2" w:rsidRPr="003E36F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0FA69E4F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A367E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андартные обобщенные алгоритмы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28954DE3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3E36F1">
        <w:rPr>
          <w:rFonts w:ascii="Times New Roman" w:hAnsi="Times New Roman" w:cs="Times New Roman"/>
          <w:sz w:val="28"/>
        </w:rPr>
        <w:t>ИВТ 20-2Б</w:t>
      </w:r>
    </w:p>
    <w:p w14:paraId="08D62E9A" w14:textId="73F498B0" w:rsidR="002B46F7" w:rsidRDefault="003E36F1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  <w:bookmarkStart w:id="0" w:name="_GoBack"/>
      <w:bookmarkEnd w:id="0"/>
    </w:p>
    <w:p w14:paraId="1BC67E9F" w14:textId="02D9C4BA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ListParagraph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r w:rsidRPr="00AF568A">
        <w:rPr>
          <w:rFonts w:ascii="Times New Roman" w:hAnsi="Times New Roman" w:cs="Times New Roman"/>
        </w:rPr>
        <w:t>Visual Studio.</w:t>
      </w:r>
    </w:p>
    <w:p w14:paraId="3F16E2D0" w14:textId="6C081D87" w:rsidR="00AF568A" w:rsidRPr="00AF568A" w:rsidRDefault="00AF568A" w:rsidP="00AF568A">
      <w:pPr>
        <w:pStyle w:val="ListParagraph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Использование последовательных контейнеров библиотеки STL в 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"/>
        <w:ind w:firstLine="0"/>
        <w:rPr>
          <w:color w:val="auto"/>
          <w:sz w:val="28"/>
          <w:szCs w:val="28"/>
        </w:rPr>
      </w:pPr>
      <w:bookmarkStart w:id="2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2"/>
    </w:p>
    <w:p w14:paraId="7786C690" w14:textId="77777777" w:rsidR="00A367E2" w:rsidRPr="00A367E2" w:rsidRDefault="00A367E2" w:rsidP="00A367E2">
      <w:pPr>
        <w:pStyle w:val="TableParagraph"/>
        <w:spacing w:line="263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1</w:t>
      </w:r>
    </w:p>
    <w:p w14:paraId="087C728F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line="272" w:lineRule="exact"/>
        <w:rPr>
          <w:sz w:val="28"/>
        </w:rPr>
      </w:pPr>
      <w:r w:rsidRPr="00A367E2">
        <w:rPr>
          <w:sz w:val="28"/>
        </w:rPr>
        <w:t>Контейнер</w:t>
      </w:r>
      <w:r w:rsidRPr="00A367E2">
        <w:rPr>
          <w:spacing w:val="51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вектор</w:t>
      </w:r>
    </w:p>
    <w:p w14:paraId="29438F53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before="2" w:line="240" w:lineRule="auto"/>
        <w:rPr>
          <w:sz w:val="28"/>
        </w:rPr>
      </w:pPr>
      <w:r w:rsidRPr="00A367E2">
        <w:rPr>
          <w:sz w:val="28"/>
        </w:rPr>
        <w:t>Тип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элементов</w:t>
      </w:r>
      <w:r w:rsidRPr="00A367E2">
        <w:rPr>
          <w:spacing w:val="2"/>
          <w:sz w:val="28"/>
        </w:rPr>
        <w:t xml:space="preserve"> </w:t>
      </w:r>
      <w:r w:rsidRPr="00A367E2">
        <w:rPr>
          <w:sz w:val="28"/>
        </w:rPr>
        <w:t>Money</w:t>
      </w:r>
      <w:r w:rsidRPr="00A367E2">
        <w:rPr>
          <w:spacing w:val="-11"/>
          <w:sz w:val="28"/>
        </w:rPr>
        <w:t xml:space="preserve"> </w:t>
      </w:r>
      <w:r w:rsidRPr="00A367E2">
        <w:rPr>
          <w:sz w:val="28"/>
        </w:rPr>
        <w:t>(см.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лабораторную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работу</w:t>
      </w:r>
      <w:r w:rsidRPr="00A367E2">
        <w:rPr>
          <w:spacing w:val="-9"/>
          <w:sz w:val="28"/>
        </w:rPr>
        <w:t xml:space="preserve"> </w:t>
      </w:r>
      <w:r w:rsidRPr="00A367E2">
        <w:rPr>
          <w:sz w:val="28"/>
        </w:rPr>
        <w:t>№3).</w:t>
      </w:r>
    </w:p>
    <w:p w14:paraId="1FDE1F8C" w14:textId="77777777" w:rsidR="00A367E2" w:rsidRPr="00A367E2" w:rsidRDefault="00A367E2" w:rsidP="00A367E2">
      <w:pPr>
        <w:pStyle w:val="TableParagraph"/>
        <w:spacing w:before="3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2</w:t>
      </w:r>
    </w:p>
    <w:p w14:paraId="276D00C6" w14:textId="77777777" w:rsidR="00A367E2" w:rsidRPr="00A367E2" w:rsidRDefault="00A367E2" w:rsidP="00A367E2">
      <w:pPr>
        <w:pStyle w:val="TableParagraph"/>
        <w:spacing w:line="275" w:lineRule="exact"/>
        <w:rPr>
          <w:sz w:val="28"/>
        </w:rPr>
      </w:pPr>
      <w:r w:rsidRPr="00A367E2">
        <w:rPr>
          <w:sz w:val="28"/>
        </w:rPr>
        <w:t>Адаптер контейнера</w:t>
      </w:r>
      <w:r w:rsidRPr="00A367E2">
        <w:rPr>
          <w:spacing w:val="-5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очередь.</w:t>
      </w:r>
    </w:p>
    <w:p w14:paraId="1BC36747" w14:textId="77777777" w:rsidR="00A367E2" w:rsidRPr="00A367E2" w:rsidRDefault="00A367E2" w:rsidP="00A367E2">
      <w:pPr>
        <w:pStyle w:val="TableParagraph"/>
        <w:spacing w:before="2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3</w:t>
      </w:r>
    </w:p>
    <w:p w14:paraId="608C3DEC" w14:textId="77777777" w:rsidR="00A367E2" w:rsidRPr="00A367E2" w:rsidRDefault="00A367E2" w:rsidP="00A367E2">
      <w:pPr>
        <w:pStyle w:val="a"/>
        <w:ind w:firstLine="0"/>
        <w:jc w:val="left"/>
        <w:rPr>
          <w:color w:val="auto"/>
          <w:sz w:val="44"/>
        </w:rPr>
      </w:pPr>
      <w:r w:rsidRPr="00A367E2">
        <w:rPr>
          <w:color w:val="auto"/>
          <w:sz w:val="28"/>
        </w:rPr>
        <w:t>Ассоциативный</w:t>
      </w:r>
      <w:r w:rsidRPr="00A367E2">
        <w:rPr>
          <w:color w:val="auto"/>
          <w:spacing w:val="-3"/>
          <w:sz w:val="28"/>
        </w:rPr>
        <w:t xml:space="preserve"> </w:t>
      </w:r>
      <w:r w:rsidRPr="00A367E2">
        <w:rPr>
          <w:color w:val="auto"/>
          <w:sz w:val="28"/>
        </w:rPr>
        <w:t>контейнер -</w:t>
      </w:r>
      <w:r w:rsidRPr="00A367E2">
        <w:rPr>
          <w:color w:val="auto"/>
          <w:spacing w:val="-5"/>
          <w:sz w:val="28"/>
        </w:rPr>
        <w:t xml:space="preserve"> </w:t>
      </w:r>
      <w:r w:rsidRPr="00A367E2">
        <w:rPr>
          <w:color w:val="auto"/>
          <w:sz w:val="28"/>
        </w:rPr>
        <w:t>словарь</w:t>
      </w:r>
      <w:r w:rsidRPr="00A367E2">
        <w:rPr>
          <w:color w:val="auto"/>
          <w:sz w:val="44"/>
        </w:rPr>
        <w:t xml:space="preserve"> </w:t>
      </w:r>
    </w:p>
    <w:p w14:paraId="2D944222" w14:textId="7F306058" w:rsidR="00F51069" w:rsidRPr="00C9245B" w:rsidRDefault="00F51069" w:rsidP="00A367E2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09F73544" w:rsidR="00AC43AF" w:rsidRPr="0048189D" w:rsidRDefault="00606746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0F335508" w:rsidR="00B64532" w:rsidRPr="004440DD" w:rsidRDefault="00424925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um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co / 100;</w:t>
      </w:r>
    </w:p>
    <w:p w14:paraId="4DDB7456" w14:textId="77777777" w:rsidR="00606746" w:rsidRPr="00606746" w:rsidRDefault="00606746" w:rsidP="00606746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0E7E98FB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11359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E4F192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1B8603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7F4FB1F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2F6A57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1DA2E1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0CB12F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04800E8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3FBAB1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map&gt;</w:t>
      </w:r>
    </w:p>
    <w:p w14:paraId="783969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4D8C5F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D459E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2DFC90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oney()</w:t>
      </w:r>
    </w:p>
    <w:p w14:paraId="2E301AE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6844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CBBF58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71C60511" w14:textId="77777777" w:rsidR="00A367E2" w:rsidRPr="003E36F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E36F1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&lt;&lt; </w:t>
      </w:r>
      <w:r w:rsidRPr="003E36F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E36F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E36F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3E36F1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E36F1">
        <w:rPr>
          <w:rFonts w:ascii="Consolas" w:hAnsi="Consolas" w:cs="Consolas"/>
          <w:color w:val="000000"/>
          <w:sz w:val="19"/>
          <w:szCs w:val="19"/>
          <w:lang w:val="en-US"/>
        </w:rPr>
        <w:t>; cin &gt;&gt; s;</w:t>
      </w:r>
    </w:p>
    <w:p w14:paraId="54BD47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E36F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 Vec(s);</w:t>
      </w:r>
    </w:p>
    <w:p w14:paraId="7C7289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511166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9A65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7537E91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CF5B04E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798CE7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Меню: \n\t1. Найти минимум и добавить его в конец\n\t2. Удалить по ключу \n\t3. К каждому элементу добавить сумму максимума и минимума \n\t4. Вывести вектор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1F81C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endl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>; cin &gt;&gt; menu;</w:t>
      </w:r>
    </w:p>
    <w:p w14:paraId="55C1FB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DE662E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6E34C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.pushback(Vec.FindMin());</w:t>
      </w:r>
    </w:p>
    <w:p w14:paraId="50EB9A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79A047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E4F7F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08694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0BAF63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84BC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 cin &gt;&gt; el;</w:t>
      </w:r>
    </w:p>
    <w:p w14:paraId="323111B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.del(el);</w:t>
      </w:r>
    </w:p>
    <w:p w14:paraId="1F81F6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57C9E0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6C16D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913E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0057D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DB0DF9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.add2(Vec.FindMax(), Vec.FindMin());</w:t>
      </w:r>
    </w:p>
    <w:p w14:paraId="157F028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Изменения примен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91620B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86B07C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16379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4)</w:t>
      </w:r>
    </w:p>
    <w:p w14:paraId="385F24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FE6B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.Print();</w:t>
      </w:r>
    </w:p>
    <w:p w14:paraId="1F7EC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CAB0B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8EB88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08B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243E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ue()</w:t>
      </w:r>
    </w:p>
    <w:p w14:paraId="128783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3D5FA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306179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4BC439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41E472E4" w14:textId="77777777" w:rsidR="00A367E2" w:rsidRPr="003E36F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E36F1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&lt;&lt; </w:t>
      </w:r>
      <w:r w:rsidRPr="003E36F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3E36F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3E36F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череди</w:t>
      </w:r>
      <w:r w:rsidRPr="003E36F1">
        <w:rPr>
          <w:rFonts w:ascii="Consolas" w:hAnsi="Consolas" w:cs="Consolas"/>
          <w:color w:val="A31515"/>
          <w:sz w:val="19"/>
          <w:szCs w:val="19"/>
          <w:lang w:val="en-US"/>
        </w:rPr>
        <w:t xml:space="preserve">. 0 - </w:t>
      </w:r>
      <w:r>
        <w:rPr>
          <w:rFonts w:ascii="Consolas" w:hAnsi="Consolas" w:cs="Consolas"/>
          <w:color w:val="A31515"/>
          <w:sz w:val="19"/>
          <w:szCs w:val="19"/>
        </w:rPr>
        <w:t>конец</w:t>
      </w:r>
      <w:r w:rsidRPr="003E36F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3E36F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E36F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741869A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E36F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6799D07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2DEF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cin &gt;&gt; check;</w:t>
      </w:r>
    </w:p>
    <w:p w14:paraId="0F17DF3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21DB81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check);</w:t>
      </w:r>
    </w:p>
    <w:p w14:paraId="7D02CA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2A53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E407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::iterator iter = l.begin();</w:t>
      </w:r>
    </w:p>
    <w:p w14:paraId="580321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0B2D5902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5BC547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00BED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endl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>; cin &gt;&gt; menu;</w:t>
      </w:r>
    </w:p>
    <w:p w14:paraId="08A6B3CD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7E4C63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9560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: l)</w:t>
      </w:r>
    </w:p>
    <w:p w14:paraId="24A269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i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A8F8A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cout &lt;&lt; endl;</w:t>
      </w:r>
    </w:p>
    <w:p w14:paraId="3E57DF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1F90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F1A9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F0762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947D2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= l.begin(); iter != l.end(); iter++)</w:t>
      </w:r>
    </w:p>
    <w:p w14:paraId="1370ACC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4A1B90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iter &lt; min)</w:t>
      </w:r>
    </w:p>
    <w:p w14:paraId="2B44B7E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*iter;</w:t>
      </w:r>
    </w:p>
    <w:p w14:paraId="065022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397C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min);</w:t>
      </w:r>
    </w:p>
    <w:p w14:paraId="7766CC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3DB08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8993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757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0E3BEC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C1BDCB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3EF70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 cin &gt;&gt; check;</w:t>
      </w:r>
    </w:p>
    <w:p w14:paraId="73C1D9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= l.begin(); iter != l.end(); iter++)</w:t>
      </w:r>
    </w:p>
    <w:p w14:paraId="6ECFB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2C3EFF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*iter)</w:t>
      </w:r>
    </w:p>
    <w:p w14:paraId="21DA34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207E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.erase(iter);</w:t>
      </w:r>
    </w:p>
    <w:p w14:paraId="38AECCD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F5C3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3628C1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A4255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3876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1B2CE9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1887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22038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8EE39B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62A1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 max = -32000;</w:t>
      </w:r>
    </w:p>
    <w:p w14:paraId="67BB61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= l.begin(); iter != l.end(); iter++)</w:t>
      </w:r>
    </w:p>
    <w:p w14:paraId="1A889C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E9B3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iter &lt; min)</w:t>
      </w:r>
    </w:p>
    <w:p w14:paraId="7196E6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*iter;</w:t>
      </w:r>
    </w:p>
    <w:p w14:paraId="4525CD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iter &gt; max)</w:t>
      </w:r>
    </w:p>
    <w:p w14:paraId="56587B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x = *iter;</w:t>
      </w:r>
    </w:p>
    <w:p w14:paraId="1B94D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1189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C3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2CEE83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::iterator iter1 = l1.begin();</w:t>
      </w:r>
    </w:p>
    <w:p w14:paraId="55359AA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= l.begin(); iter != l.end(); iter++)</w:t>
      </w:r>
    </w:p>
    <w:p w14:paraId="047A1A1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48752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1.push_back(*iter + max + min);</w:t>
      </w:r>
    </w:p>
    <w:p w14:paraId="05C3DA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8FE5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.clear();</w:t>
      </w:r>
    </w:p>
    <w:p w14:paraId="3C5611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= l1.begin(); iter1 != l1.end(); iter1++)</w:t>
      </w:r>
    </w:p>
    <w:p w14:paraId="4CF31E9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5E9FAD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*iter1);</w:t>
      </w:r>
    </w:p>
    <w:p w14:paraId="1C4834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90BBB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722DA02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66640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18CC5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C6417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E080D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()</w:t>
      </w:r>
    </w:p>
    <w:p w14:paraId="1DBB518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63255D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k = 0, menu = 1;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441512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multimap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Map;</w:t>
      </w:r>
    </w:p>
    <w:p w14:paraId="77772F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3256E9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4B3AC4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89AB5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23EEC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5311F2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p.emplace(i, ad);</w:t>
      </w:r>
    </w:p>
    <w:p w14:paraId="729DF50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CED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920FA18" w14:textId="77777777" w:rsidR="00A367E2" w:rsidRPr="003E36F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E36F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27246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E36F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E36F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се слова \n\t2. Удалить слово по номеру \n\t3. Добавить сло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5ACCB1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30F8810F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7BE36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53CFE7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9E352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 = Map.begin(); iter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p.end(); iter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E1E7F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8C2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firs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second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9F73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0F0E8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8ADFE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19C3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78A8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0F43F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4215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люч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33E41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p.erase(k);</w:t>
      </w:r>
    </w:p>
    <w:p w14:paraId="56620D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AAA0C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--;</w:t>
      </w:r>
    </w:p>
    <w:p w14:paraId="38A7C4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726DE7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3056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E831B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D194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1149452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p.emplace(s + 1, ad);</w:t>
      </w:r>
    </w:p>
    <w:p w14:paraId="42EF5CC3" w14:textId="77777777" w:rsidR="00A367E2" w:rsidRPr="003E36F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</w:t>
      </w:r>
      <w:r w:rsidRPr="003E36F1">
        <w:rPr>
          <w:rFonts w:ascii="Consolas" w:hAnsi="Consolas" w:cs="Consolas"/>
          <w:color w:val="000000"/>
          <w:sz w:val="19"/>
          <w:szCs w:val="19"/>
        </w:rPr>
        <w:t>++;</w:t>
      </w:r>
    </w:p>
    <w:p w14:paraId="73C66C05" w14:textId="77777777" w:rsidR="00A367E2" w:rsidRPr="003E36F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E36F1">
        <w:rPr>
          <w:rFonts w:ascii="Consolas" w:hAnsi="Consolas" w:cs="Consolas"/>
          <w:color w:val="000000"/>
          <w:sz w:val="19"/>
          <w:szCs w:val="19"/>
        </w:rPr>
        <w:tab/>
      </w:r>
      <w:r w:rsidRPr="003E36F1">
        <w:rPr>
          <w:rFonts w:ascii="Consolas" w:hAnsi="Consolas" w:cs="Consolas"/>
          <w:color w:val="000000"/>
          <w:sz w:val="19"/>
          <w:szCs w:val="19"/>
        </w:rPr>
        <w:tab/>
      </w:r>
      <w:r w:rsidRPr="003E36F1"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3E36F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E36F1">
        <w:rPr>
          <w:rFonts w:ascii="Consolas" w:hAnsi="Consolas" w:cs="Consolas"/>
          <w:color w:val="008080"/>
          <w:sz w:val="19"/>
          <w:szCs w:val="19"/>
        </w:rPr>
        <w:t>&lt;&lt;</w:t>
      </w:r>
      <w:r w:rsidRPr="003E36F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E36F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3E36F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о</w:t>
      </w:r>
      <w:r w:rsidRPr="003E36F1">
        <w:rPr>
          <w:rFonts w:ascii="Consolas" w:hAnsi="Consolas" w:cs="Consolas"/>
          <w:color w:val="A31515"/>
          <w:sz w:val="19"/>
          <w:szCs w:val="19"/>
        </w:rPr>
        <w:t>"</w:t>
      </w:r>
      <w:r w:rsidRPr="003E36F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E36F1">
        <w:rPr>
          <w:rFonts w:ascii="Consolas" w:hAnsi="Consolas" w:cs="Consolas"/>
          <w:color w:val="008080"/>
          <w:sz w:val="19"/>
          <w:szCs w:val="19"/>
        </w:rPr>
        <w:t>&lt;&lt;</w:t>
      </w:r>
      <w:r w:rsidRPr="003E36F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r w:rsidRPr="003E36F1">
        <w:rPr>
          <w:rFonts w:ascii="Consolas" w:hAnsi="Consolas" w:cs="Consolas"/>
          <w:color w:val="000000"/>
          <w:sz w:val="19"/>
          <w:szCs w:val="19"/>
        </w:rPr>
        <w:t>;</w:t>
      </w:r>
    </w:p>
    <w:p w14:paraId="1E2AEB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E36F1">
        <w:rPr>
          <w:rFonts w:ascii="Consolas" w:hAnsi="Consolas" w:cs="Consolas"/>
          <w:color w:val="000000"/>
          <w:sz w:val="19"/>
          <w:szCs w:val="19"/>
        </w:rPr>
        <w:tab/>
      </w:r>
      <w:r w:rsidRPr="003E36F1"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F897AC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38826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EEAB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4040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FAB84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57D147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8750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CP(1251);</w:t>
      </w:r>
    </w:p>
    <w:p w14:paraId="3419EA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61496C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tlocale(LC_ALL,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C926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37E1DE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28CE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B85A4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119E7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F8938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oney\n\t2. Queue \n\t3. Map \n\n\t0. </w:t>
      </w:r>
      <w:r>
        <w:rPr>
          <w:rFonts w:ascii="Consolas" w:hAnsi="Consolas" w:cs="Consolas"/>
          <w:color w:val="A31515"/>
          <w:sz w:val="19"/>
          <w:szCs w:val="19"/>
        </w:rPr>
        <w:t>Выход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4024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endl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ыбер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нк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 cin &gt;&gt; menu;</w:t>
      </w:r>
    </w:p>
    <w:p w14:paraId="19D1350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ED06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51A2B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oney();</w:t>
      </w:r>
    </w:p>
    <w:p w14:paraId="37FFCD6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78EB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9008DD7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54E2C60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Queue();</w:t>
      </w:r>
    </w:p>
    <w:p w14:paraId="63092C59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1F74B7D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17EF99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3)</w:t>
      </w:r>
    </w:p>
    <w:p w14:paraId="2C4F9DB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5626D3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Dictionary();</w:t>
      </w:r>
    </w:p>
    <w:p w14:paraId="2C04BADD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C8168A1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EBDE397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6094C96A" w14:textId="75D0E4E1" w:rsidR="003D41C1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99C7D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73796E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14979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1682DF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35B4800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8A008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6FF1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::VectorOfMoney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078E96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40ED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ize = s;</w:t>
      </w:r>
    </w:p>
    <w:p w14:paraId="49DA59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58BAF9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17F16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2E7C3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5231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cin &gt;&gt; data[i];</w:t>
      </w:r>
    </w:p>
    <w:p w14:paraId="5C44E65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A4651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AAF1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05BA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Print()</w:t>
      </w:r>
    </w:p>
    <w:p w14:paraId="31D7A0B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3C8D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06069F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data[i]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3489E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cout &lt;&lt; endl;</w:t>
      </w:r>
    </w:p>
    <w:p w14:paraId="459AFFF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5B790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3F05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FindMin()</w:t>
      </w:r>
    </w:p>
    <w:p w14:paraId="32D0E6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38AE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0097B7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5766D9E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FC336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&lt; min)</w:t>
      </w:r>
    </w:p>
    <w:p w14:paraId="1F15B7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i];</w:t>
      </w:r>
    </w:p>
    <w:p w14:paraId="1F3B36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D95AD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3235741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B425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186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FindMax()</w:t>
      </w:r>
    </w:p>
    <w:p w14:paraId="522208E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EBB88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B6FFA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11F196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C2373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&gt; max)</w:t>
      </w:r>
    </w:p>
    <w:p w14:paraId="771DD0B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i];</w:t>
      </w:r>
    </w:p>
    <w:p w14:paraId="4DDCEF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FDCAE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00F386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2F3293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8141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AC73E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38C30D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DD8C6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+1];</w:t>
      </w:r>
    </w:p>
    <w:p w14:paraId="704206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3012F0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197A7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1[i] = data[i];</w:t>
      </w:r>
    </w:p>
    <w:p w14:paraId="11F1B6A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FA1A3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1[size] = el;</w:t>
      </w:r>
    </w:p>
    <w:p w14:paraId="15CB69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] data;</w:t>
      </w:r>
    </w:p>
    <w:p w14:paraId="379260F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59FEF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63ACBBF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B395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82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5858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7774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17CEB41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FDFD5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0BDF8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el)</w:t>
      </w:r>
    </w:p>
    <w:p w14:paraId="578C61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3F9351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A2ADA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8ED69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 - k];</w:t>
      </w:r>
    </w:p>
    <w:p w14:paraId="370411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321EE0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99E8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7772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!= el)</w:t>
      </w:r>
    </w:p>
    <w:p w14:paraId="6D6E64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1[j] = data[i];</w:t>
      </w:r>
    </w:p>
    <w:p w14:paraId="3F03B1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0BBE98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j--;</w:t>
      </w:r>
    </w:p>
    <w:p w14:paraId="29DF0F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j++;</w:t>
      </w:r>
    </w:p>
    <w:p w14:paraId="6D54BA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67687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] data;</w:t>
      </w:r>
    </w:p>
    <w:p w14:paraId="6C453D5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74FC3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ize = size - k;</w:t>
      </w:r>
    </w:p>
    <w:p w14:paraId="0A0BA7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1DBF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35BC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1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2)</w:t>
      </w:r>
    </w:p>
    <w:p w14:paraId="549F38B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B4F3D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9FA886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5064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[i] = data[i] + el1 + el2;</w:t>
      </w:r>
    </w:p>
    <w:p w14:paraId="262BCD4E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96FDE2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4D1EE38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2F870AF8" w14:textId="14ACAF51" w:rsidR="003D41C1" w:rsidRPr="009B23CE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28727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VectorOfMoney</w:t>
      </w:r>
    </w:p>
    <w:p w14:paraId="55F407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F92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9653B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*data;</w:t>
      </w:r>
    </w:p>
    <w:p w14:paraId="0B9D24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69D00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3BD2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torOfMoney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20D74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19424E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FindMin();</w:t>
      </w:r>
    </w:p>
    <w:p w14:paraId="1FDB469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FindMax();</w:t>
      </w:r>
    </w:p>
    <w:p w14:paraId="3A2F32C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BB805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7375C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1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2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B3CC0DF" w14:textId="1BB288F5" w:rsidR="003112BD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B3CEA9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0120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057B75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2" style="width:186.45pt;height:301.65pt;mso-width-percent:0;mso-height-percent:0;mso-width-percent:0;mso-height-percent:0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08989E" w14:textId="77777777" w:rsidR="00057B75" w:rsidRDefault="00057B75" w:rsidP="009D1C69">
      <w:pPr>
        <w:spacing w:after="0" w:line="240" w:lineRule="auto"/>
      </w:pPr>
      <w:r>
        <w:separator/>
      </w:r>
    </w:p>
  </w:endnote>
  <w:endnote w:type="continuationSeparator" w:id="0">
    <w:p w14:paraId="7FA76C7C" w14:textId="77777777" w:rsidR="00057B75" w:rsidRDefault="00057B75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3737B7" w14:textId="77777777" w:rsidR="00057B75" w:rsidRDefault="00057B75" w:rsidP="009D1C69">
      <w:pPr>
        <w:spacing w:after="0" w:line="240" w:lineRule="auto"/>
      </w:pPr>
      <w:r>
        <w:separator/>
      </w:r>
    </w:p>
  </w:footnote>
  <w:footnote w:type="continuationSeparator" w:id="0">
    <w:p w14:paraId="40E35D31" w14:textId="77777777" w:rsidR="00057B75" w:rsidRDefault="00057B75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AE4E39"/>
    <w:multiLevelType w:val="hybridMultilevel"/>
    <w:tmpl w:val="71007CFE"/>
    <w:lvl w:ilvl="0" w:tplc="AF12D408">
      <w:start w:val="1"/>
      <w:numFmt w:val="decimal"/>
      <w:lvlText w:val="%1."/>
      <w:lvlJc w:val="left"/>
      <w:pPr>
        <w:ind w:left="354" w:hanging="24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E51019B8">
      <w:numFmt w:val="bullet"/>
      <w:lvlText w:val="•"/>
      <w:lvlJc w:val="left"/>
      <w:pPr>
        <w:ind w:left="1269" w:hanging="245"/>
      </w:pPr>
      <w:rPr>
        <w:rFonts w:hint="default"/>
        <w:lang w:val="ru-RU" w:eastAsia="en-US" w:bidi="ar-SA"/>
      </w:rPr>
    </w:lvl>
    <w:lvl w:ilvl="2" w:tplc="E8AE2022">
      <w:numFmt w:val="bullet"/>
      <w:lvlText w:val="•"/>
      <w:lvlJc w:val="left"/>
      <w:pPr>
        <w:ind w:left="2179" w:hanging="245"/>
      </w:pPr>
      <w:rPr>
        <w:rFonts w:hint="default"/>
        <w:lang w:val="ru-RU" w:eastAsia="en-US" w:bidi="ar-SA"/>
      </w:rPr>
    </w:lvl>
    <w:lvl w:ilvl="3" w:tplc="F89C157E">
      <w:numFmt w:val="bullet"/>
      <w:lvlText w:val="•"/>
      <w:lvlJc w:val="left"/>
      <w:pPr>
        <w:ind w:left="3088" w:hanging="245"/>
      </w:pPr>
      <w:rPr>
        <w:rFonts w:hint="default"/>
        <w:lang w:val="ru-RU" w:eastAsia="en-US" w:bidi="ar-SA"/>
      </w:rPr>
    </w:lvl>
    <w:lvl w:ilvl="4" w:tplc="DFDC7BD2">
      <w:numFmt w:val="bullet"/>
      <w:lvlText w:val="•"/>
      <w:lvlJc w:val="left"/>
      <w:pPr>
        <w:ind w:left="3998" w:hanging="245"/>
      </w:pPr>
      <w:rPr>
        <w:rFonts w:hint="default"/>
        <w:lang w:val="ru-RU" w:eastAsia="en-US" w:bidi="ar-SA"/>
      </w:rPr>
    </w:lvl>
    <w:lvl w:ilvl="5" w:tplc="942251F4">
      <w:numFmt w:val="bullet"/>
      <w:lvlText w:val="•"/>
      <w:lvlJc w:val="left"/>
      <w:pPr>
        <w:ind w:left="4908" w:hanging="245"/>
      </w:pPr>
      <w:rPr>
        <w:rFonts w:hint="default"/>
        <w:lang w:val="ru-RU" w:eastAsia="en-US" w:bidi="ar-SA"/>
      </w:rPr>
    </w:lvl>
    <w:lvl w:ilvl="6" w:tplc="8AD23AF2">
      <w:numFmt w:val="bullet"/>
      <w:lvlText w:val="•"/>
      <w:lvlJc w:val="left"/>
      <w:pPr>
        <w:ind w:left="5817" w:hanging="245"/>
      </w:pPr>
      <w:rPr>
        <w:rFonts w:hint="default"/>
        <w:lang w:val="ru-RU" w:eastAsia="en-US" w:bidi="ar-SA"/>
      </w:rPr>
    </w:lvl>
    <w:lvl w:ilvl="7" w:tplc="DA6AB404">
      <w:numFmt w:val="bullet"/>
      <w:lvlText w:val="•"/>
      <w:lvlJc w:val="left"/>
      <w:pPr>
        <w:ind w:left="6727" w:hanging="245"/>
      </w:pPr>
      <w:rPr>
        <w:rFonts w:hint="default"/>
        <w:lang w:val="ru-RU" w:eastAsia="en-US" w:bidi="ar-SA"/>
      </w:rPr>
    </w:lvl>
    <w:lvl w:ilvl="8" w:tplc="9D509A90">
      <w:numFmt w:val="bullet"/>
      <w:lvlText w:val="•"/>
      <w:lvlJc w:val="left"/>
      <w:pPr>
        <w:ind w:left="7636" w:hanging="245"/>
      </w:pPr>
      <w:rPr>
        <w:rFonts w:hint="default"/>
        <w:lang w:val="ru-RU" w:eastAsia="en-US" w:bidi="ar-SA"/>
      </w:rPr>
    </w:lvl>
  </w:abstractNum>
  <w:abstractNum w:abstractNumId="7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4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9"/>
  </w:num>
  <w:num w:numId="2">
    <w:abstractNumId w:val="7"/>
  </w:num>
  <w:num w:numId="3">
    <w:abstractNumId w:val="12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10"/>
  </w:num>
  <w:num w:numId="9">
    <w:abstractNumId w:val="5"/>
  </w:num>
  <w:num w:numId="10">
    <w:abstractNumId w:val="2"/>
  </w:num>
  <w:num w:numId="11">
    <w:abstractNumId w:val="4"/>
  </w:num>
  <w:num w:numId="12">
    <w:abstractNumId w:val="14"/>
  </w:num>
  <w:num w:numId="13">
    <w:abstractNumId w:val="3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57B75"/>
    <w:rsid w:val="0006726C"/>
    <w:rsid w:val="000A3ACE"/>
    <w:rsid w:val="000E2DF6"/>
    <w:rsid w:val="00125BD7"/>
    <w:rsid w:val="00152AEE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36F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367E2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518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31396-9CF3-0142-93B6-1FE8CF0B0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4</TotalTime>
  <Pages>13</Pages>
  <Words>1208</Words>
  <Characters>6890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85</cp:revision>
  <cp:lastPrinted>2020-12-03T14:51:00Z</cp:lastPrinted>
  <dcterms:created xsi:type="dcterms:W3CDTF">2020-11-26T11:28:00Z</dcterms:created>
  <dcterms:modified xsi:type="dcterms:W3CDTF">2021-06-20T18:10:00Z</dcterms:modified>
</cp:coreProperties>
</file>